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quis cor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ubstancja stała łatwopalna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onellol, geraniol; (2E)-3,7-dimethylocta-2,6-dien-1-ol, linalyl acetate, linalool, eter metylowy cedrowy, nerol, coumarin, 3-(p-ethylphenyl)-2,2-dimethylpropionaldehyde, cineole, 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7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ethylphenyl)-2,2-di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1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 Przechowywać z dala od źródeł ciepła, gorących powierzchni, źródeł iskrzenia, otwartego ognia i innych źródeł zapłonu. Nie palić. Uziemić/połączyć pojemnik i sprzęt odbior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ethylphenyl)-2,2-dimethylpropionaldehyde (67634-15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onellol, geraniol; (2E)-3,7-dimethylocta-2,6-dien-1-ol, linalyl acetate, linalool, eter metylowy cedrowy, nerol, coumarin, 3-(p-ethylphenyl)-2,2-dimethylpropionaldehyde, cineole, cinnamaldehyd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DBEA94-E290-4C03-8FA1-481ACD19A97B}"/>
</file>

<file path=customXml/itemProps3.xml><?xml version="1.0" encoding="utf-8"?>
<ds:datastoreItem xmlns:ds="http://schemas.openxmlformats.org/officeDocument/2006/customXml" ds:itemID="{999332F9-4E90-4FD5-B665-62DD8E8C8BBA}"/>
</file>

<file path=customXml/itemProps4.xml><?xml version="1.0" encoding="utf-8"?>
<ds:datastoreItem xmlns:ds="http://schemas.openxmlformats.org/officeDocument/2006/customXml" ds:itemID="{B78C377E-2720-41FC-852E-460548E66A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